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dda7f9c4a8991e964a0f5f2c0aed8d96453d57"/>
    <w:p>
      <w:pPr>
        <w:pStyle w:val="Heading2"/>
      </w:pPr>
      <w:r>
        <w:t xml:space="preserve">Unit 4 Lesson 12: Comparemos números de varios dígitos</w:t>
      </w:r>
    </w:p>
    <w:bookmarkEnd w:id="20"/>
    <w:bookmarkStart w:id="22" w:name="Xd30c2d593ddeb5208ac06c112ed1ccaffc3abd9"/>
    <w:p>
      <w:pPr>
        <w:pStyle w:val="Heading3"/>
      </w:pPr>
      <w:r>
        <w:t xml:space="preserve">WU Cuál es diferente: Números amigabl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1"/>
        </w:numPr>
        <w:pStyle w:val="Compact"/>
      </w:pPr>
      <w:r>
        <w:t xml:space="preserve">1,395</w:t>
      </w:r>
    </w:p>
    <w:p>
      <w:pPr>
        <w:numPr>
          <w:ilvl w:val="0"/>
          <w:numId w:val="1001"/>
        </w:numPr>
        <w:pStyle w:val="Compact"/>
      </w:pPr>
      <w:r>
        <w:t xml:space="preserve">3,095</w:t>
      </w:r>
    </w:p>
    <w:p>
      <w:pPr>
        <w:numPr>
          <w:ilvl w:val="0"/>
          <w:numId w:val="1001"/>
        </w:numPr>
        <w:pStyle w:val="Compact"/>
      </w:pPr>
      <w:r>
        <w:t xml:space="preserve">9,530</w:t>
      </w:r>
    </w:p>
    <w:p>
      <w:pPr>
        <w:numPr>
          <w:ilvl w:val="0"/>
          <w:numId w:val="1001"/>
        </w:numPr>
        <w:pStyle w:val="Compact"/>
      </w:pPr>
      <w:r>
        <w:t xml:space="preserve">30,195</w:t>
      </w:r>
    </w:p>
    <w:bookmarkEnd w:id="21"/>
    <w:bookmarkEnd w:id="22"/>
    <w:bookmarkStart w:id="27" w:name="cuál-es-mayor"/>
    <w:p>
      <w:pPr>
        <w:pStyle w:val="Heading3"/>
      </w:pPr>
      <w:r>
        <w:t xml:space="preserve">1 ¿Cuál es mayor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va a dar varias tarjetas. Cada una tiene un solo dígito del 0 al 9.</w:t>
      </w:r>
    </w:p>
    <w:p>
      <w:pPr>
        <w:pStyle w:val="FirstParagraph"/>
      </w:pPr>
      <w:r>
        <w:drawing>
          <wp:inline>
            <wp:extent cx="5867400" cy="4749800"/>
            <wp:effectExtent b="0" l="0" r="0" t="0"/>
            <wp:docPr descr="image of cards with numbers 2,7, and 8 on them." title="" id="24" name="Picture"/>
            <a:graphic>
              <a:graphicData uri="http://schemas.openxmlformats.org/drawingml/2006/picture">
                <pic:pic>
                  <pic:nvPicPr>
                    <pic:cNvPr descr="/app/tmp/embedder-1671063903.293503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74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Usa las tarjetas del 2, 7 y 8 para formar dos números diferentes de tres dígitos. Usa el símbolo &lt; o &gt; para compararlos.</w:t>
      </w:r>
    </w:p>
    <w:p>
      <w:pPr>
        <w:numPr>
          <w:ilvl w:val="0"/>
          <w:numId w:val="1000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</m:oMath>
      <w:r>
        <w:t xml:space="preserve"> </w:t>
      </w:r>
      <w:r>
        <w:t xml:space="preserve"> </w:t>
      </w:r>
    </w:p>
    <w:p>
      <w:pPr>
        <w:numPr>
          <w:ilvl w:val="0"/>
          <w:numId w:val="1003"/>
        </w:numPr>
      </w:pPr>
      <w:r>
        <w:t xml:space="preserve">Ahora agrega la tarjeta del dígito 1 a tus tarjetas y forma dos números diferentes de cuatro dígitos. Compara los números.</w:t>
      </w:r>
    </w:p>
    <w:p>
      <w:pPr>
        <w:numPr>
          <w:ilvl w:val="0"/>
          <w:numId w:val="1000"/>
        </w:numPr>
      </w:pPr>
      <m:oMath>
        <m:sSub>
          <m:e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</m:t>
                        </m:r>
                      </m:num>
                      <m:den>
                        <m:r>
                          <m:t>00</m:t>
                        </m:r>
                      </m:den>
                    </m:f>
                  </m:e>
                </m:phant>
              </m:e>
            </m:borderBox>
          </m:e>
          <m:sub>
            <m:r>
              <m:t> </m:t>
            </m:r>
            <m:r>
              <m:rPr>
                <m:sty m:val="p"/>
              </m:rPr>
              <m:t>,</m:t>
            </m:r>
          </m:sub>
        </m:sSub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sSub>
          <m:e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</m:t>
                        </m:r>
                      </m:num>
                      <m:den>
                        <m:r>
                          <m:t>00</m:t>
                        </m:r>
                      </m:den>
                    </m:f>
                  </m:e>
                </m:phant>
              </m:e>
            </m:borderBox>
          </m:e>
          <m:sub>
            <m:r>
              <m:t> </m:t>
            </m:r>
            <m:r>
              <m:rPr>
                <m:sty m:val="p"/>
              </m:rPr>
              <m:t>,</m:t>
            </m:r>
          </m:sub>
        </m:sSub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</w:pPr>
      <w:r>
        <w:t xml:space="preserve">Mezcla las tarjetas. Repite los pasos anteriores usando otras tarjetas.</w:t>
      </w:r>
    </w:p>
    <w:p>
      <w:pPr>
        <w:numPr>
          <w:ilvl w:val="1"/>
          <w:numId w:val="1004"/>
        </w:numPr>
      </w:pPr>
      <w:r>
        <w:t xml:space="preserve">Números de cuatro dígitos</w:t>
      </w:r>
    </w:p>
    <w:p>
      <w:pPr>
        <w:numPr>
          <w:ilvl w:val="1"/>
          <w:numId w:val="1000"/>
        </w:numPr>
      </w:pPr>
      <m:oMath>
        <m:sSub>
          <m:e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</m:t>
                        </m:r>
                      </m:num>
                      <m:den>
                        <m:r>
                          <m:t>00</m:t>
                        </m:r>
                      </m:den>
                    </m:f>
                  </m:e>
                </m:phant>
              </m:e>
            </m:borderBox>
          </m:e>
          <m:sub>
            <m:r>
              <m:t> </m:t>
            </m:r>
            <m:r>
              <m:rPr>
                <m:sty m:val="p"/>
              </m:rPr>
              <m:t>,</m:t>
            </m:r>
          </m:sub>
        </m:sSub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sSub>
          <m:e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</m:t>
                        </m:r>
                      </m:num>
                      <m:den>
                        <m:r>
                          <m:t>00</m:t>
                        </m:r>
                      </m:den>
                    </m:f>
                  </m:e>
                </m:phant>
              </m:e>
            </m:borderBox>
          </m:e>
          <m:sub>
            <m:r>
              <m:t> </m:t>
            </m:r>
            <m:r>
              <m:rPr>
                <m:sty m:val="p"/>
              </m:rPr>
              <m:t>,</m:t>
            </m:r>
          </m:sub>
        </m:sSub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4"/>
        </w:numPr>
      </w:pPr>
      <w:r>
        <w:t xml:space="preserve">Números de cinco dígitos</w:t>
      </w:r>
    </w:p>
    <w:p>
      <w:pPr>
        <w:numPr>
          <w:ilvl w:val="1"/>
          <w:numId w:val="1000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sSub>
          <m:e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</m:t>
                        </m:r>
                      </m:num>
                      <m:den>
                        <m:r>
                          <m:t>00</m:t>
                        </m:r>
                      </m:den>
                    </m:f>
                  </m:e>
                </m:phant>
              </m:e>
            </m:borderBox>
          </m:e>
          <m:sub>
            <m:r>
              <m:t> </m:t>
            </m:r>
            <m:r>
              <m:rPr>
                <m:sty m:val="p"/>
              </m:rPr>
              <m:t>,</m:t>
            </m:r>
          </m:sub>
        </m:sSub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sSub>
          <m:e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</m:t>
                        </m:r>
                      </m:num>
                      <m:den>
                        <m:r>
                          <m:t>00</m:t>
                        </m:r>
                      </m:den>
                    </m:f>
                  </m:e>
                </m:phant>
              </m:e>
            </m:borderBox>
          </m:e>
          <m:sub>
            <m:r>
              <m:t> </m:t>
            </m:r>
            <m:r>
              <m:rPr>
                <m:sty m:val="p"/>
              </m:rPr>
              <m:t>,</m:t>
            </m:r>
          </m:sub>
        </m:sSub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</m:oMath>
    </w:p>
    <w:p>
      <w:pPr>
        <w:numPr>
          <w:ilvl w:val="1"/>
          <w:numId w:val="1004"/>
        </w:numPr>
      </w:pPr>
      <w:r>
        <w:t xml:space="preserve">Números de seis dígitos</w:t>
      </w:r>
    </w:p>
    <w:p>
      <w:pPr>
        <w:numPr>
          <w:ilvl w:val="1"/>
          <w:numId w:val="1000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sSub>
          <m:e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</m:t>
                        </m:r>
                      </m:num>
                      <m:den>
                        <m:r>
                          <m:t>00</m:t>
                        </m:r>
                      </m:den>
                    </m:f>
                  </m:e>
                </m:phant>
              </m:e>
            </m:borderBox>
          </m:e>
          <m:sub>
            <m:r>
              <m:t> </m:t>
            </m:r>
            <m:r>
              <m:rPr>
                <m:sty m:val="p"/>
              </m:rPr>
              <m:t>,</m:t>
            </m:r>
          </m:sub>
        </m:sSub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sSub>
          <m:e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</m:t>
                        </m:r>
                      </m:num>
                      <m:den>
                        <m:r>
                          <m:t>00</m:t>
                        </m:r>
                      </m:den>
                    </m:f>
                  </m:e>
                </m:phant>
              </m:e>
            </m:borderBox>
          </m:e>
          <m:sub>
            <m:r>
              <m:t> </m:t>
            </m:r>
            <m:r>
              <m:rPr>
                <m:sty m:val="p"/>
              </m:rPr>
              <m:t>,</m:t>
            </m:r>
          </m:sub>
        </m:sSub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w:r>
        <w:t xml:space="preserve">En cada pareja, ¿cómo decidiste cuál número es mayor?</w:t>
      </w:r>
    </w:p>
    <w:bookmarkEnd w:id="26"/>
    <w:bookmarkEnd w:id="27"/>
    <w:bookmarkStart w:id="29" w:name="números-incompletos"/>
    <w:p>
      <w:pPr>
        <w:pStyle w:val="Heading3"/>
      </w:pPr>
      <w:r>
        <w:t xml:space="preserve">2 Números incompleto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Estos son dos números. El dígito que falta es el mismo en ambos números.</w:t>
      </w:r>
    </w:p>
    <w:p>
      <w:pPr>
        <w:numPr>
          <w:ilvl w:val="0"/>
          <w:numId w:val="1000"/>
        </w:numPr>
      </w:pPr>
      <m:oMath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borderBox>
          <m:e>
            <m:r>
              <m:t>1</m:t>
            </m:r>
          </m:e>
        </m:borderBox>
        <m:r>
          <m:t> </m:t>
        </m:r>
        <m:borderBox>
          <m:e>
            <m:r>
              <m:t>7</m:t>
            </m:r>
          </m:e>
        </m:borderBox>
        <m:r>
          <m:t>  </m:t>
        </m:r>
        <m:r>
          <m:t>  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borderBox>
          <m:e>
            <m:r>
              <m:t>6</m:t>
            </m:r>
          </m:e>
        </m:borderBox>
        <m:r>
          <m:t> </m:t>
        </m:r>
        <m:borderBox>
          <m:e>
            <m:r>
              <m:t>2</m:t>
            </m:r>
          </m:e>
        </m:borderBox>
      </m:oMath>
    </w:p>
    <w:p>
      <w:pPr>
        <w:numPr>
          <w:ilvl w:val="1"/>
          <w:numId w:val="1006"/>
        </w:numPr>
      </w:pPr>
      <w:r>
        <w:t xml:space="preserve">Han dice que los números no se pueden comparar porque están incompletos.</w:t>
      </w:r>
    </w:p>
    <w:p>
      <w:pPr>
        <w:numPr>
          <w:ilvl w:val="1"/>
          <w:numId w:val="1006"/>
        </w:numPr>
      </w:pPr>
      <w:r>
        <w:t xml:space="preserve">Clare dice que el segundo número es mayor sin importar cuál es el dígito que falta.</w:t>
      </w:r>
    </w:p>
    <w:p>
      <w:pPr>
        <w:numPr>
          <w:ilvl w:val="0"/>
          <w:numId w:val="1000"/>
        </w:numPr>
      </w:pPr>
      <w:r>
        <w:t xml:space="preserve">¿Estás de acuerdo con alguno de ellos? Explica cómo razonaste.</w:t>
      </w:r>
    </w:p>
    <w:p>
      <w:pPr>
        <w:numPr>
          <w:ilvl w:val="0"/>
          <w:numId w:val="1005"/>
        </w:numPr>
      </w:pPr>
      <w:r>
        <w:t xml:space="preserve">Estas son algunas parejas de números. En cada pareja, el dígito que falta es el mismo en ambos números. ¿Puedes saber cuál número es mayor? Prepárate para explicar cómo razonaste.</w:t>
      </w:r>
    </w:p>
    <w:p>
      <w:pPr>
        <w:numPr>
          <w:ilvl w:val="1"/>
          <w:numId w:val="1007"/>
        </w:numPr>
        <w:pStyle w:val="Compact"/>
      </w:pPr>
      <m:oMath>
        <m:borderBox>
          <m:e>
            <m:r>
              <m:t>4</m:t>
            </m:r>
          </m:e>
        </m:borderBox>
        <m:r>
          <m:t> </m:t>
        </m:r>
        <m:borderBox>
          <m:e>
            <m:r>
              <m:t>9</m:t>
            </m:r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</m:oMath>
      <w:r>
        <w:br/>
      </w:r>
      <m:oMath>
        <m:borderBox>
          <m:e>
            <m:r>
              <m:t>3</m:t>
            </m:r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borderBox>
          <m:e>
            <m:r>
              <m:t>9</m:t>
            </m:r>
          </m:e>
        </m:borderBox>
      </m:oMath>
    </w:p>
    <w:p>
      <w:pPr>
        <w:numPr>
          <w:ilvl w:val="1"/>
          <w:numId w:val="1007"/>
        </w:numPr>
        <w:pStyle w:val="Compact"/>
      </w:pPr>
      <m:oMath>
        <m:borderBox>
          <m:e>
            <m:r>
              <m:t>1</m:t>
            </m:r>
          </m:e>
        </m:borderBox>
        <m:r>
          <m:t> </m:t>
        </m:r>
        <m:r>
          <m:rPr>
            <m:sty m:val="p"/>
          </m:rPr>
          <m:t>,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borderBox>
          <m:e>
            <m:r>
              <m:t>7</m:t>
            </m:r>
          </m:e>
        </m:borderBox>
        <m:r>
          <m:t> </m:t>
        </m:r>
        <m:borderBox>
          <m:e>
            <m:r>
              <m:t>2</m:t>
            </m:r>
          </m:e>
        </m:borderBox>
      </m:oMath>
      <w:r>
        <w:br/>
      </w:r>
      <m:oMath>
        <m:borderBox>
          <m:e>
            <m:r>
              <m:t>1</m:t>
            </m:r>
          </m:e>
        </m:borderBox>
        <m:r>
          <m:t> </m:t>
        </m:r>
        <m:r>
          <m:rPr>
            <m:sty m:val="p"/>
          </m:rPr>
          <m:t>,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borderBox>
          <m:e>
            <m:r>
              <m:t>8</m:t>
            </m:r>
          </m:e>
        </m:borderBox>
        <m:r>
          <m:t> </m:t>
        </m:r>
        <m:borderBox>
          <m:e>
            <m:r>
              <m:t>5</m:t>
            </m:r>
          </m:e>
        </m:borderBox>
      </m:oMath>
    </w:p>
    <w:p>
      <w:pPr>
        <w:numPr>
          <w:ilvl w:val="1"/>
          <w:numId w:val="1007"/>
        </w:numPr>
        <w:pStyle w:val="Compact"/>
      </w:pPr>
      <m:oMath>
        <m:borderBox>
          <m:e>
            <m:r>
              <m:t>8</m:t>
            </m:r>
          </m:e>
        </m:borderBox>
        <m:r>
          <m:t> </m:t>
        </m:r>
        <m:r>
          <m:rPr>
            <m:sty m:val="p"/>
          </m:rPr>
          <m:t>,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borderBox>
          <m:e>
            <m:r>
              <m:t>1</m:t>
            </m:r>
          </m:e>
        </m:borderBox>
        <m:r>
          <m:t> </m:t>
        </m:r>
        <m:borderBox>
          <m:e>
            <m:r>
              <m:t>6</m:t>
            </m:r>
          </m:e>
        </m:borderBox>
      </m:oMath>
      <w:r>
        <w:br/>
      </w:r>
      <m:oMath>
        <m:borderBox>
          <m:e>
            <m:r>
              <m:t>5</m:t>
            </m:r>
          </m:e>
        </m:borderBox>
        <m:r>
          <m:t> </m:t>
        </m:r>
        <m:r>
          <m:rPr>
            <m:sty m:val="p"/>
          </m:rPr>
          <m:t>,</m:t>
        </m:r>
        <m:borderBox>
          <m:e>
            <m:r>
              <m:t>8</m:t>
            </m:r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borderBox>
          <m:e>
            <m:r>
              <m:t>2</m:t>
            </m:r>
          </m:e>
        </m:borderBox>
      </m:oMath>
    </w:p>
    <w:p>
      <w:pPr>
        <w:numPr>
          <w:ilvl w:val="1"/>
          <w:numId w:val="1007"/>
        </w:numPr>
        <w:pStyle w:val="Compact"/>
      </w:pPr>
      <m:oMath>
        <m:borderBox>
          <m:e>
            <m:r>
              <m:t>2</m:t>
            </m:r>
          </m:e>
        </m:borderBox>
        <m:r>
          <m:t> </m:t>
        </m:r>
        <m:borderBox>
          <m:e>
            <m:r>
              <m:t>7</m:t>
            </m:r>
          </m:e>
        </m:borderBox>
        <m:r>
          <m:t> </m:t>
        </m:r>
        <m:r>
          <m:rPr>
            <m:sty m:val="p"/>
          </m:rPr>
          <m:t>,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borderBox>
          <m:e>
            <m:r>
              <m:t>9</m:t>
            </m:r>
          </m:e>
        </m:borderBox>
        <m:r>
          <m:t> </m:t>
        </m:r>
        <m:borderBox>
          <m:e>
            <m:r>
              <m:t>5</m:t>
            </m:r>
          </m:e>
        </m:borderBox>
      </m:oMath>
      <w:r>
        <w:br/>
      </w:r>
      <m:oMath>
        <m:borderBox>
          <m:e>
            <m:r>
              <m:t>2</m:t>
            </m:r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r>
          <m:rPr>
            <m:sty m:val="p"/>
          </m:rPr>
          <m:t>,</m:t>
        </m:r>
        <m:r>
          <m:t> </m:t>
        </m:r>
        <m:borderBox>
          <m:e>
            <m:r>
              <m:t>7</m:t>
            </m:r>
          </m:e>
        </m:borderBox>
        <m:r>
          <m:t> </m:t>
        </m:r>
        <m:borderBox>
          <m:e>
            <m:r>
              <m:t>4</m:t>
            </m:r>
          </m:e>
        </m:borderBox>
        <m:r>
          <m:t> </m:t>
        </m:r>
        <m:borderBox>
          <m:e>
            <m:r>
              <m:t>5</m:t>
            </m:r>
          </m:e>
        </m:borderBox>
      </m:oMath>
    </w:p>
    <w:p>
      <w:pPr>
        <w:numPr>
          <w:ilvl w:val="1"/>
          <w:numId w:val="1007"/>
        </w:numPr>
        <w:pStyle w:val="Compact"/>
      </w:pPr>
      <m:oMath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borderBox>
          <m:e>
            <m:r>
              <m:t>9</m:t>
            </m:r>
          </m:e>
        </m:borderBox>
        <m:r>
          <m:t> </m:t>
        </m:r>
        <m:borderBox>
          <m:e>
            <m:r>
              <m:t>0</m:t>
            </m:r>
          </m:e>
        </m:borderBox>
        <m:r>
          <m:t> </m:t>
        </m:r>
        <m:r>
          <m:rPr>
            <m:sty m:val="p"/>
          </m:rPr>
          <m:t>,</m:t>
        </m:r>
        <m:borderBox>
          <m:e>
            <m:r>
              <m:t>1</m:t>
            </m:r>
          </m:e>
        </m:borderBox>
        <m:r>
          <m:t> </m:t>
        </m:r>
        <m:borderBox>
          <m:e>
            <m:r>
              <m:t>6</m:t>
            </m:r>
          </m:e>
        </m:borderBox>
        <m:r>
          <m:t> </m:t>
        </m:r>
        <m:borderBox>
          <m:e>
            <m:r>
              <m:t>5</m:t>
            </m:r>
          </m:e>
        </m:borderBox>
      </m:oMath>
      <w:r>
        <w:br/>
      </w:r>
      <m:oMath>
        <m:borderBox>
          <m:e>
            <m:r>
              <m:t>9</m:t>
            </m:r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borderBox>
          <m:e>
            <m:r>
              <m:t>0</m:t>
            </m:r>
          </m:e>
        </m:borderBox>
        <m:r>
          <m:t> </m:t>
        </m:r>
        <m:r>
          <m:rPr>
            <m:sty m:val="p"/>
          </m:rPr>
          <m:t>,</m:t>
        </m:r>
        <m:borderBox>
          <m:e>
            <m:r>
              <m:t>0</m:t>
            </m:r>
          </m:e>
        </m:borderBox>
        <m:r>
          <m:t> </m:t>
        </m:r>
        <m:borderBox>
          <m:e>
            <m:r>
              <m:t>6</m:t>
            </m:r>
          </m:e>
        </m:borderBox>
        <m:r>
          <m:t> </m:t>
        </m:r>
        <m:borderBox>
          <m:e>
            <m:r>
              <m:t>4</m:t>
            </m:r>
          </m:e>
        </m:borderBox>
      </m:oMath>
    </w:p>
    <w:bookmarkEnd w:id="28"/>
    <w:bookmarkEnd w:id="29"/>
    <w:bookmarkStart w:id="37" w:name="es-posible-optional"/>
    <w:p>
      <w:pPr>
        <w:pStyle w:val="Heading3"/>
      </w:pPr>
      <w:r>
        <w:t xml:space="preserve">3 ¿Es posible? (Optional)</w:t>
      </w:r>
    </w:p>
    <w:bookmarkStart w:id="36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8"/>
        </w:numPr>
      </w:pPr>
      <w:r>
        <w:t xml:space="preserve">A los números de las siguientes parejas les falta el mismo dígito, pero en lugares diferentes.</w:t>
      </w:r>
    </w:p>
    <w:p>
      <w:pPr>
        <w:numPr>
          <w:ilvl w:val="0"/>
          <w:numId w:val="1000"/>
        </w:numPr>
      </w:pPr>
      <w:r>
        <w:t xml:space="preserve">Tu profesor te va a asignar un dígito. Úsalo para remplazar el dígito que falta y decide si cada afirmación de comparación es verdadera.</w:t>
      </w:r>
    </w:p>
    <w:p>
      <w:pPr>
        <w:numPr>
          <w:ilvl w:val="1"/>
          <w:numId w:val="1009"/>
        </w:numPr>
        <w:pStyle w:val="Compact"/>
      </w:pPr>
      <m:oMath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r>
          <m:rPr>
            <m:sty m:val="p"/>
          </m:rPr>
          <m:t>,</m:t>
        </m:r>
        <m:borderBox>
          <m:e>
            <m:r>
              <m:t>9</m:t>
            </m:r>
          </m:e>
        </m:borderBox>
        <m:r>
          <m:t> </m:t>
        </m:r>
        <m:borderBox>
          <m:e>
            <m:r>
              <m:t>9</m:t>
            </m:r>
          </m:e>
        </m:borderBox>
        <m:r>
          <m:t> </m:t>
        </m:r>
        <m:borderBox>
          <m:e>
            <m:r>
              <m:t>9</m:t>
            </m:r>
          </m:e>
        </m:borderBox>
        <m:r>
          <m:rPr>
            <m:sty m:val="p"/>
          </m:rPr>
          <m:t>&gt;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r>
          <m:rPr>
            <m:sty m:val="p"/>
          </m:rPr>
          <m:t>,</m:t>
        </m:r>
        <m:borderBox>
          <m:e>
            <m:r>
              <m:t>5</m:t>
            </m:r>
          </m:e>
        </m:borderBox>
        <m:r>
          <m:t> </m:t>
        </m:r>
        <m:borderBox>
          <m:e>
            <m:r>
              <m:t>0</m:t>
            </m:r>
          </m:e>
        </m:borderBox>
        <m:r>
          <m:t> </m:t>
        </m:r>
        <m:borderBox>
          <m:e>
            <m:r>
              <m:t>0</m:t>
            </m:r>
          </m:e>
        </m:borderBox>
      </m:oMath>
    </w:p>
    <w:p>
      <w:pPr>
        <w:numPr>
          <w:ilvl w:val="1"/>
          <w:numId w:val="1009"/>
        </w:numPr>
        <w:pStyle w:val="Compact"/>
      </w:pPr>
      <m:oMath>
        <m:borderBox>
          <m:e>
            <m:r>
              <m:t>1</m:t>
            </m:r>
          </m:e>
        </m:borderBox>
        <m:r>
          <m:t> </m:t>
        </m:r>
        <m:borderBox>
          <m:e>
            <m:r>
              <m:t>5</m:t>
            </m:r>
          </m:e>
        </m:borderBox>
        <m:r>
          <m:t> </m:t>
        </m:r>
        <m:r>
          <m:rPr>
            <m:sty m:val="p"/>
          </m:rPr>
          <m:t>,</m:t>
        </m:r>
        <m:borderBox>
          <m:e>
            <m:r>
              <m:t>2</m:t>
            </m:r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borderBox>
          <m:e>
            <m:r>
              <m:t>0</m:t>
            </m:r>
          </m:e>
        </m:borderBox>
        <m:r>
          <m:rPr>
            <m:sty m:val="p"/>
          </m:rPr>
          <m:t>&gt;</m:t>
        </m:r>
        <m:borderBox>
          <m:e>
            <m:r>
              <m:t>1</m:t>
            </m:r>
          </m:e>
        </m:borderBox>
        <m:r>
          <m:t> </m:t>
        </m:r>
        <m:borderBox>
          <m:e>
            <m:r>
              <m:t>5</m:t>
            </m:r>
          </m:e>
        </m:borderBox>
        <m:r>
          <m:t> </m:t>
        </m:r>
        <m:r>
          <m:rPr>
            <m:sty m:val="p"/>
          </m:rPr>
          <m:t>,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borderBox>
          <m:e>
            <m:r>
              <m:t>0</m:t>
            </m:r>
          </m:e>
        </m:borderBox>
        <m:r>
          <m:t> </m:t>
        </m:r>
        <m:borderBox>
          <m:e>
            <m:r>
              <m:t>2</m:t>
            </m:r>
          </m:e>
        </m:borderBox>
      </m:oMath>
    </w:p>
    <w:p>
      <w:pPr>
        <w:numPr>
          <w:ilvl w:val="1"/>
          <w:numId w:val="1009"/>
        </w:numPr>
        <w:pStyle w:val="Compact"/>
      </w:pPr>
      <m:oMath>
        <m:borderBox>
          <m:e>
            <m:r>
              <m:t>4</m:t>
            </m:r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r>
          <m:rPr>
            <m:sty m:val="p"/>
          </m:rPr>
          <m:t>,</m:t>
        </m:r>
        <m:borderBox>
          <m:e>
            <m:r>
              <m:t>7</m:t>
            </m:r>
          </m:e>
        </m:borderBox>
        <m:r>
          <m:t> </m:t>
        </m:r>
        <m:borderBox>
          <m:e>
            <m:r>
              <m:t>0</m:t>
            </m:r>
          </m:e>
        </m:borderBox>
        <m:r>
          <m:t> </m:t>
        </m:r>
        <m:borderBox>
          <m:e>
            <m:r>
              <m:t>0</m:t>
            </m:r>
          </m:e>
        </m:borderBox>
        <m:r>
          <m:rPr>
            <m:sty m:val="p"/>
          </m:rPr>
          <m:t>&lt;</m:t>
        </m:r>
        <m:borderBox>
          <m:e>
            <m:r>
              <m:t>7</m:t>
            </m:r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r>
          <m:rPr>
            <m:sty m:val="p"/>
          </m:rPr>
          <m:t>,</m:t>
        </m:r>
        <m:borderBox>
          <m:e>
            <m:r>
              <m:t>4</m:t>
            </m:r>
          </m:e>
        </m:borderBox>
        <m:r>
          <m:t> </m:t>
        </m:r>
        <m:borderBox>
          <m:e>
            <m:r>
              <m:t>0</m:t>
            </m:r>
          </m:e>
        </m:borderBox>
        <m:r>
          <m:t> </m:t>
        </m:r>
        <m:borderBox>
          <m:e>
            <m:r>
              <m:t>0</m:t>
            </m:r>
          </m:e>
        </m:borderBox>
      </m:oMath>
    </w:p>
    <w:p>
      <w:pPr>
        <w:numPr>
          <w:ilvl w:val="1"/>
          <w:numId w:val="1009"/>
        </w:numPr>
        <w:pStyle w:val="Compact"/>
      </w:pPr>
      <m:oMath>
        <m:borderBox>
          <m:e>
            <m:r>
              <m:t>1</m:t>
            </m:r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borderBox>
          <m:e>
            <m:r>
              <m:t>5</m:t>
            </m:r>
          </m:e>
        </m:borderBox>
        <m:r>
          <m:t> </m:t>
        </m:r>
        <m:r>
          <m:rPr>
            <m:sty m:val="p"/>
          </m:rPr>
          <m:t>,</m:t>
        </m:r>
        <m:borderBox>
          <m:e>
            <m:r>
              <m:t>0</m:t>
            </m:r>
          </m:e>
        </m:borderBox>
        <m:r>
          <m:t> </m:t>
        </m:r>
        <m:borderBox>
          <m:e>
            <m:r>
              <m:t>0</m:t>
            </m:r>
          </m:e>
        </m:borderBox>
        <m:r>
          <m:t> </m:t>
        </m:r>
        <m:borderBox>
          <m:e>
            <m:r>
              <m:t>0</m:t>
            </m:r>
          </m:e>
        </m:borderBox>
        <m:r>
          <m:rPr>
            <m:sty m:val="p"/>
          </m:rPr>
          <m:t>&gt;</m:t>
        </m:r>
        <m:borderBox>
          <m:e>
            <m:r>
              <m:t>5</m:t>
            </m:r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borderBox>
          <m:e>
            <m:r>
              <m:t>1</m:t>
            </m:r>
          </m:e>
        </m:borderBox>
        <m:r>
          <m:t> </m:t>
        </m:r>
        <m:r>
          <m:rPr>
            <m:sty m:val="p"/>
          </m:rPr>
          <m:t>,</m:t>
        </m:r>
        <m:borderBox>
          <m:e>
            <m:r>
              <m:t>0</m:t>
            </m:r>
          </m:e>
        </m:borderBox>
        <m:r>
          <m:t> </m:t>
        </m:r>
        <m:borderBox>
          <m:e>
            <m:r>
              <m:t>0</m:t>
            </m:r>
          </m:e>
        </m:borderBox>
        <m:r>
          <m:t> </m:t>
        </m:r>
        <m:borderBox>
          <m:e>
            <m:r>
              <m:t>0</m:t>
            </m:r>
          </m:e>
        </m:borderBox>
      </m:oMath>
    </w:p>
    <w:p>
      <w:pPr>
        <w:numPr>
          <w:ilvl w:val="0"/>
          <w:numId w:val="1008"/>
        </w:numPr>
      </w:pPr>
      <w:r>
        <w:t xml:space="preserve">Estos son dos números. A ambos les falta el mismo dígito.</w:t>
      </w:r>
    </w:p>
    <w:p>
      <w:pPr>
        <w:numPr>
          <w:ilvl w:val="0"/>
          <w:numId w:val="1000"/>
        </w:numPr>
      </w:pPr>
      <m:oMath>
        <m:borderBox>
          <m:e>
            <m:r>
              <m:t>4</m:t>
            </m:r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r>
          <m:rPr>
            <m:sty m:val="p"/>
          </m:rPr>
          <m:t>,</m:t>
        </m:r>
        <m:borderBox>
          <m:e>
            <m:r>
              <m:t>3</m:t>
            </m:r>
          </m:e>
        </m:borderBox>
        <m:r>
          <m:t> </m:t>
        </m:r>
        <m:borderBox>
          <m:e>
            <m:r>
              <m:t>0</m:t>
            </m:r>
          </m:e>
        </m:borderBox>
        <m:r>
          <m:t> </m:t>
        </m:r>
        <m:borderBox>
          <m:e>
            <m:r>
              <m:t>0</m:t>
            </m:r>
          </m:e>
        </m:borderBox>
        <m:r>
          <m:t>  </m:t>
        </m:r>
        <m:r>
          <m:t>  </m:t>
        </m:r>
        <m:borderBox>
          <m:e>
            <m:r>
              <m:t>3</m:t>
            </m:r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r>
          <m:rPr>
            <m:sty m:val="p"/>
          </m:rPr>
          <m:t>,</m:t>
        </m:r>
        <m:borderBox>
          <m:e>
            <m:r>
              <m:t>4</m:t>
            </m:r>
          </m:e>
        </m:borderBox>
        <m:r>
          <m:t> </m:t>
        </m:r>
        <m:borderBox>
          <m:e>
            <m:r>
              <m:t>0</m:t>
            </m:r>
          </m:e>
        </m:borderBox>
        <m:r>
          <m:t> </m:t>
        </m:r>
        <m:borderBox>
          <m:e>
            <m:r>
              <m:t>0</m:t>
            </m:r>
          </m:e>
        </m:borderBox>
      </m:oMath>
    </w:p>
    <w:p>
      <w:pPr>
        <w:numPr>
          <w:ilvl w:val="0"/>
          <w:numId w:val="1000"/>
        </w:numPr>
      </w:pPr>
      <w:r>
        <w:t xml:space="preserve">Escoge un dígito para completar los números y muestra en qué lugar de la recta numérica estaría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41278" cy="299753"/>
            <wp:effectExtent b="0" l="0" r="0" t="0"/>
            <wp:docPr descr="number line. Scale, 0 to one hundred thousand, by 10 thousands. " title="" id="31" name="Picture"/>
            <a:graphic>
              <a:graphicData uri="http://schemas.openxmlformats.org/drawingml/2006/picture">
                <pic:pic>
                  <pic:nvPicPr>
                    <pic:cNvPr descr="/app/tmp/embedder-1671063903.346109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278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¿Es posible completar los dos espacios en blanco con el mismo dígito y que las afirmaciones sean verdaderas? Si crees que sí, da por lo menos un ejemplo del dígito que podrías usar. Si no, explica por qué no es posible.</w:t>
      </w:r>
    </w:p>
    <w:p>
      <w:pPr>
        <w:numPr>
          <w:ilvl w:val="1"/>
          <w:numId w:val="1010"/>
        </w:numPr>
        <w:pStyle w:val="Compact"/>
      </w:pPr>
      <m:oMath>
        <m:borderBox>
          <m:e>
            <m:r>
              <m:t>4</m:t>
            </m:r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r>
          <m:rPr>
            <m:sty m:val="p"/>
          </m:rPr>
          <m:t>,</m:t>
        </m:r>
        <m:borderBox>
          <m:e>
            <m:r>
              <m:t>3</m:t>
            </m:r>
          </m:e>
        </m:borderBox>
        <m:r>
          <m:t> </m:t>
        </m:r>
        <m:borderBox>
          <m:e>
            <m:r>
              <m:t>0</m:t>
            </m:r>
          </m:e>
        </m:borderBox>
        <m:r>
          <m:t> </m:t>
        </m:r>
        <m:borderBox>
          <m:e>
            <m:r>
              <m:t>0</m:t>
            </m:r>
          </m:e>
        </m:borderBox>
      </m:oMath>
      <w:r>
        <w:t xml:space="preserve"> es menor que </w:t>
      </w:r>
      <m:oMath>
        <m:borderBox>
          <m:e>
            <m:r>
              <m:t>3</m:t>
            </m:r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r>
          <m:rPr>
            <m:sty m:val="p"/>
          </m:rPr>
          <m:t>,</m:t>
        </m:r>
        <m:borderBox>
          <m:e>
            <m:r>
              <m:t>4</m:t>
            </m:r>
          </m:e>
        </m:borderBox>
        <m:r>
          <m:t> </m:t>
        </m:r>
        <m:borderBox>
          <m:e>
            <m:r>
              <m:t>0</m:t>
            </m:r>
          </m:e>
        </m:borderBox>
        <m:r>
          <m:t> </m:t>
        </m:r>
        <m:borderBox>
          <m:e>
            <m:r>
              <m:t>0</m:t>
            </m:r>
          </m:e>
        </m:borderBox>
      </m:oMath>
      <w:r>
        <w:t xml:space="preserve"> .</w:t>
      </w:r>
    </w:p>
    <w:p>
      <w:pPr>
        <w:numPr>
          <w:ilvl w:val="1"/>
          <w:numId w:val="1010"/>
        </w:numPr>
        <w:pStyle w:val="Compact"/>
      </w:pPr>
      <m:oMath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borderBox>
          <m:e>
            <m:r>
              <m:t>4</m:t>
            </m:r>
          </m:e>
        </m:borderBox>
        <m:r>
          <m:t> </m:t>
        </m:r>
        <m:r>
          <m:rPr>
            <m:sty m:val="p"/>
          </m:rPr>
          <m:t>,</m:t>
        </m:r>
        <m:borderBox>
          <m:e>
            <m:r>
              <m:t>3</m:t>
            </m:r>
          </m:e>
        </m:borderBox>
        <m:r>
          <m:t> </m:t>
        </m:r>
        <m:borderBox>
          <m:e>
            <m:r>
              <m:t>0</m:t>
            </m:r>
          </m:e>
        </m:borderBox>
        <m:r>
          <m:t> </m:t>
        </m:r>
        <m:borderBox>
          <m:e>
            <m:r>
              <m:t>0</m:t>
            </m:r>
          </m:e>
        </m:borderBox>
      </m:oMath>
      <w:r>
        <w:t xml:space="preserve"> es mayor que </w:t>
      </w:r>
      <m:oMath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borderBox>
          <m:e>
            <m:r>
              <m:t>3</m:t>
            </m:r>
          </m:e>
        </m:borderBox>
        <m:r>
          <m:t> </m:t>
        </m:r>
        <m:r>
          <m:rPr>
            <m:sty m:val="p"/>
          </m:rPr>
          <m:t>,</m:t>
        </m:r>
        <m:borderBox>
          <m:e>
            <m:r>
              <m:t>4</m:t>
            </m:r>
          </m:e>
        </m:borderBox>
        <m:r>
          <m:t> </m:t>
        </m:r>
        <m:borderBox>
          <m:e>
            <m:r>
              <m:t>0</m:t>
            </m:r>
          </m:e>
        </m:borderBox>
        <m:r>
          <m:t> </m:t>
        </m:r>
        <m:borderBox>
          <m:e>
            <m:r>
              <m:t>0</m:t>
            </m:r>
          </m:e>
        </m:borderBox>
      </m:oMath>
      <w:r>
        <w:t xml:space="preserve"> 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5:04Z</dcterms:created>
  <dcterms:modified xsi:type="dcterms:W3CDTF">2022-12-15T00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/V3We1/AtbqAkKkSHV7ebRi41SyPwEGzDfeQNdmvSg38TIAgff6iy/m4boZEVcRjYqa0qa1XB1JvTswo2m+dQ==</vt:lpwstr>
  </property>
</Properties>
</file>